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61E57" w14:textId="77777777" w:rsidR="00871C27" w:rsidRPr="009E3BCB" w:rsidRDefault="00871C27" w:rsidP="00871C27">
      <w:pPr>
        <w:ind w:right="-1"/>
        <w:jc w:val="center"/>
        <w:rPr>
          <w:rFonts w:ascii="Times New Roman" w:hAnsi="Times New Roman" w:cs="Times New Roman"/>
          <w:b/>
          <w:sz w:val="24"/>
        </w:rPr>
      </w:pPr>
      <w:r w:rsidRPr="009E3BCB">
        <w:rPr>
          <w:rFonts w:ascii="Times New Roman" w:hAnsi="Times New Roman" w:cs="Times New Roman"/>
          <w:b/>
          <w:sz w:val="24"/>
        </w:rPr>
        <w:t>UFRRJ  - Sistemas de Informação - ICE/DE</w:t>
      </w:r>
      <w:r>
        <w:rPr>
          <w:rFonts w:ascii="Times New Roman" w:hAnsi="Times New Roman" w:cs="Times New Roman"/>
          <w:b/>
          <w:sz w:val="24"/>
        </w:rPr>
        <w:t>COMP</w:t>
      </w:r>
    </w:p>
    <w:p w14:paraId="1E26ABED" w14:textId="41C946B1" w:rsidR="00871C27" w:rsidRPr="009E3BCB" w:rsidRDefault="00871C27" w:rsidP="00871C27">
      <w:pPr>
        <w:ind w:right="-1"/>
        <w:jc w:val="center"/>
        <w:rPr>
          <w:rFonts w:ascii="Times New Roman" w:hAnsi="Times New Roman" w:cs="Times New Roman"/>
          <w:b/>
          <w:sz w:val="24"/>
        </w:rPr>
      </w:pPr>
      <w:r w:rsidRPr="009E3BCB">
        <w:rPr>
          <w:rFonts w:ascii="Times New Roman" w:hAnsi="Times New Roman" w:cs="Times New Roman"/>
          <w:b/>
          <w:sz w:val="24"/>
        </w:rPr>
        <w:t xml:space="preserve">1ª. Avaliação </w:t>
      </w:r>
      <w:r>
        <w:rPr>
          <w:rFonts w:ascii="Times New Roman" w:hAnsi="Times New Roman" w:cs="Times New Roman"/>
          <w:b/>
          <w:sz w:val="24"/>
        </w:rPr>
        <w:t xml:space="preserve">BD II </w:t>
      </w:r>
      <w:r w:rsidRPr="009E3BCB">
        <w:rPr>
          <w:rFonts w:ascii="Times New Roman" w:hAnsi="Times New Roman" w:cs="Times New Roman"/>
          <w:b/>
          <w:sz w:val="24"/>
        </w:rPr>
        <w:t xml:space="preserve"> </w:t>
      </w:r>
      <w:r>
        <w:rPr>
          <w:rFonts w:ascii="Times New Roman" w:hAnsi="Times New Roman" w:cs="Times New Roman"/>
          <w:b/>
          <w:sz w:val="24"/>
        </w:rPr>
        <w:t>2021</w:t>
      </w:r>
      <w:r w:rsidRPr="009E3BCB">
        <w:rPr>
          <w:rFonts w:ascii="Times New Roman" w:hAnsi="Times New Roman" w:cs="Times New Roman"/>
          <w:b/>
          <w:sz w:val="24"/>
        </w:rPr>
        <w:t>-2  Prof. Sergio Serra</w:t>
      </w:r>
    </w:p>
    <w:p w14:paraId="4C9E5F0A" w14:textId="77777777" w:rsidR="00871C27" w:rsidRDefault="00871C27" w:rsidP="00871C27">
      <w:pPr>
        <w:ind w:right="-1"/>
        <w:jc w:val="both"/>
        <w:rPr>
          <w:rFonts w:ascii="Times New Roman" w:hAnsi="Times New Roman" w:cs="Times New Roman"/>
          <w:b/>
        </w:rPr>
      </w:pPr>
      <w:r w:rsidRPr="003C0BC4">
        <w:rPr>
          <w:rFonts w:ascii="Times New Roman" w:hAnsi="Times New Roman" w:cs="Times New Roman"/>
          <w:b/>
        </w:rPr>
        <w:t>Nome:_______________________________________________ Nota: __________________</w:t>
      </w:r>
    </w:p>
    <w:p w14:paraId="72B0E875" w14:textId="77777777" w:rsidR="00871C27" w:rsidRPr="003C0BC4" w:rsidRDefault="00871C27" w:rsidP="00871C27">
      <w:pPr>
        <w:ind w:right="-1"/>
        <w:jc w:val="both"/>
        <w:rPr>
          <w:rFonts w:ascii="Times New Roman" w:hAnsi="Times New Roman" w:cs="Times New Roman"/>
          <w:b/>
        </w:rPr>
      </w:pPr>
      <w:r>
        <w:rPr>
          <w:rFonts w:ascii="Times New Roman" w:hAnsi="Times New Roman" w:cs="Times New Roman"/>
          <w:b/>
        </w:rPr>
        <w:t>Assinatura:______________________________________</w:t>
      </w:r>
    </w:p>
    <w:p w14:paraId="07D2CAF1" w14:textId="7549BD95" w:rsidR="00871C27" w:rsidRDefault="00871C27" w:rsidP="00871C27">
      <w:pPr>
        <w:ind w:right="-1"/>
        <w:jc w:val="both"/>
        <w:rPr>
          <w:rFonts w:ascii="Times New Roman" w:hAnsi="Times New Roman" w:cs="Times New Roman"/>
          <w:b/>
        </w:rPr>
      </w:pPr>
      <w:r w:rsidRPr="003C0BC4">
        <w:rPr>
          <w:rFonts w:ascii="Times New Roman" w:hAnsi="Times New Roman" w:cs="Times New Roman"/>
          <w:b/>
        </w:rPr>
        <w:t xml:space="preserve">OBSERVAÇÃO: Em hipótese alguma faça uso de artifícios ilícitos para realizar esta avaliação. Nunca use consulta  de terceiros ou cópias de qualquer suporte de conteúdo. Não copie do livro nem do seu colega (a prova será corrigida por comparação). A prova é INDIVIDUAL e pode ser feita em casa e DEVE SER ENTREGUE ATÉ AS </w:t>
      </w:r>
      <w:r>
        <w:rPr>
          <w:rFonts w:ascii="Times New Roman" w:hAnsi="Times New Roman" w:cs="Times New Roman"/>
          <w:b/>
        </w:rPr>
        <w:t>1</w:t>
      </w:r>
      <w:r>
        <w:rPr>
          <w:rFonts w:ascii="Times New Roman" w:hAnsi="Times New Roman" w:cs="Times New Roman"/>
          <w:b/>
        </w:rPr>
        <w:t>7</w:t>
      </w:r>
      <w:r>
        <w:rPr>
          <w:rFonts w:ascii="Times New Roman" w:hAnsi="Times New Roman" w:cs="Times New Roman"/>
          <w:b/>
        </w:rPr>
        <w:t>:00</w:t>
      </w:r>
      <w:r w:rsidRPr="003C0BC4">
        <w:rPr>
          <w:rFonts w:ascii="Times New Roman" w:hAnsi="Times New Roman" w:cs="Times New Roman"/>
          <w:b/>
        </w:rPr>
        <w:t xml:space="preserve"> DO DIA 1</w:t>
      </w:r>
      <w:r>
        <w:rPr>
          <w:rFonts w:ascii="Times New Roman" w:hAnsi="Times New Roman" w:cs="Times New Roman"/>
          <w:b/>
        </w:rPr>
        <w:t>8</w:t>
      </w:r>
      <w:r w:rsidRPr="003C0BC4">
        <w:rPr>
          <w:rFonts w:ascii="Times New Roman" w:hAnsi="Times New Roman" w:cs="Times New Roman"/>
          <w:b/>
        </w:rPr>
        <w:t xml:space="preserve">-OUTUBRO DE </w:t>
      </w:r>
      <w:r>
        <w:rPr>
          <w:rFonts w:ascii="Times New Roman" w:hAnsi="Times New Roman" w:cs="Times New Roman"/>
          <w:b/>
        </w:rPr>
        <w:t>2022</w:t>
      </w:r>
      <w:r w:rsidRPr="003C0BC4">
        <w:rPr>
          <w:rFonts w:ascii="Times New Roman" w:hAnsi="Times New Roman" w:cs="Times New Roman"/>
          <w:b/>
        </w:rPr>
        <w:t xml:space="preserve"> em versão </w:t>
      </w:r>
      <w:r>
        <w:rPr>
          <w:rFonts w:ascii="Times New Roman" w:hAnsi="Times New Roman" w:cs="Times New Roman"/>
          <w:b/>
        </w:rPr>
        <w:t>assinada e em PDF</w:t>
      </w:r>
      <w:r w:rsidRPr="003C0BC4">
        <w:rPr>
          <w:rFonts w:ascii="Times New Roman" w:hAnsi="Times New Roman" w:cs="Times New Roman"/>
          <w:b/>
        </w:rPr>
        <w:t>. A cada 15 minutos de atraso será descontado 1.0 ponto.</w:t>
      </w:r>
      <w:r>
        <w:rPr>
          <w:rFonts w:ascii="Times New Roman" w:hAnsi="Times New Roman" w:cs="Times New Roman"/>
          <w:b/>
        </w:rPr>
        <w:t xml:space="preserve"> </w:t>
      </w:r>
    </w:p>
    <w:p w14:paraId="3CC02B89" w14:textId="48BFB7AB" w:rsidR="00871C27" w:rsidRDefault="00871C27" w:rsidP="00871C27">
      <w:pPr>
        <w:ind w:right="-1"/>
        <w:jc w:val="both"/>
        <w:rPr>
          <w:rFonts w:ascii="Times New Roman" w:hAnsi="Times New Roman" w:cs="Times New Roman"/>
          <w:b/>
        </w:rPr>
      </w:pPr>
      <w:r>
        <w:rPr>
          <w:rFonts w:ascii="Times New Roman" w:hAnsi="Times New Roman" w:cs="Times New Roman"/>
          <w:b/>
        </w:rPr>
        <w:t xml:space="preserve">Enviar as provas para </w:t>
      </w:r>
      <w:hyperlink r:id="rId4" w:history="1">
        <w:r w:rsidRPr="00B10AC3">
          <w:rPr>
            <w:rStyle w:val="Hyperlink"/>
            <w:rFonts w:ascii="Times New Roman" w:hAnsi="Times New Roman" w:cs="Times New Roman"/>
            <w:b/>
          </w:rPr>
          <w:t>serra@pet-si.ufrrj.br</w:t>
        </w:r>
      </w:hyperlink>
      <w:r>
        <w:rPr>
          <w:rFonts w:ascii="Times New Roman" w:hAnsi="Times New Roman" w:cs="Times New Roman"/>
          <w:b/>
        </w:rPr>
        <w:t xml:space="preserve"> com o cabeçalho </w:t>
      </w:r>
      <w:r w:rsidRPr="00814CAE">
        <w:rPr>
          <w:rFonts w:ascii="Times New Roman" w:hAnsi="Times New Roman" w:cs="Times New Roman"/>
          <w:b/>
          <w:color w:val="FF0000"/>
        </w:rPr>
        <w:t>[</w:t>
      </w:r>
      <w:r>
        <w:rPr>
          <w:rFonts w:ascii="Times New Roman" w:hAnsi="Times New Roman" w:cs="Times New Roman"/>
          <w:b/>
          <w:color w:val="FF0000"/>
        </w:rPr>
        <w:t>BD</w:t>
      </w:r>
      <w:r w:rsidRPr="00814CAE">
        <w:rPr>
          <w:rFonts w:ascii="Times New Roman" w:hAnsi="Times New Roman" w:cs="Times New Roman"/>
          <w:b/>
          <w:color w:val="FF0000"/>
        </w:rPr>
        <w:t xml:space="preserve"> 2021-2]  Nome completo + Matricula</w:t>
      </w:r>
      <w:r>
        <w:rPr>
          <w:rFonts w:ascii="Times New Roman" w:hAnsi="Times New Roman" w:cs="Times New Roman"/>
          <w:b/>
        </w:rPr>
        <w:t xml:space="preserve">. </w:t>
      </w:r>
    </w:p>
    <w:p w14:paraId="3352F226" w14:textId="77777777" w:rsidR="00871C27" w:rsidRPr="003C0BC4" w:rsidRDefault="00871C27" w:rsidP="00871C27">
      <w:pPr>
        <w:ind w:right="-1"/>
        <w:jc w:val="both"/>
        <w:rPr>
          <w:rFonts w:ascii="Times New Roman" w:hAnsi="Times New Roman" w:cs="Times New Roman"/>
          <w:b/>
        </w:rPr>
      </w:pPr>
      <w:r w:rsidRPr="003C0BC4">
        <w:rPr>
          <w:rFonts w:ascii="Times New Roman" w:hAnsi="Times New Roman" w:cs="Times New Roman"/>
          <w:b/>
        </w:rPr>
        <w:t xml:space="preserve">Não serão aceitas provas </w:t>
      </w:r>
      <w:r>
        <w:rPr>
          <w:rFonts w:ascii="Times New Roman" w:hAnsi="Times New Roman" w:cs="Times New Roman"/>
          <w:b/>
        </w:rPr>
        <w:t>ser assinar. Prova com cabeçalho distinto do solicitado perderá 1.0 na nota final.</w:t>
      </w:r>
    </w:p>
    <w:p w14:paraId="567B2957" w14:textId="06AD1EDC" w:rsidR="00F2424A" w:rsidRDefault="00F2424A" w:rsidP="00F2424A">
      <w:pPr>
        <w:jc w:val="center"/>
        <w:rPr>
          <w:b/>
        </w:rPr>
      </w:pPr>
      <w:r>
        <w:rPr>
          <w:b/>
        </w:rPr>
        <w:t>Prova somente a caneta AZUL ou PRETA. Cada questão vale 2.</w:t>
      </w:r>
      <w:r w:rsidR="00E2796E">
        <w:rPr>
          <w:b/>
        </w:rPr>
        <w:t>0</w:t>
      </w:r>
      <w:r>
        <w:rPr>
          <w:b/>
        </w:rPr>
        <w:t xml:space="preserve"> pontos</w:t>
      </w:r>
    </w:p>
    <w:p w14:paraId="4DEDE045" w14:textId="77777777" w:rsidR="00F2424A" w:rsidRPr="00F2424A" w:rsidRDefault="00F2424A">
      <w:pPr>
        <w:rPr>
          <w:b/>
        </w:rPr>
      </w:pPr>
      <w:r w:rsidRPr="00F2424A">
        <w:rPr>
          <w:b/>
        </w:rPr>
        <w:t>1ª Questão</w:t>
      </w:r>
    </w:p>
    <w:p w14:paraId="39C1A5F6" w14:textId="77777777" w:rsidR="00F2424A" w:rsidRDefault="00F2424A">
      <w:r>
        <w:t>Descreva em termos de operadores relacionais as 12 regras heurísticas utilizadas no processamento de consultas</w:t>
      </w:r>
    </w:p>
    <w:p w14:paraId="5508A19D" w14:textId="77777777" w:rsidR="00F2424A" w:rsidRPr="00F2424A" w:rsidRDefault="00F2424A">
      <w:pPr>
        <w:rPr>
          <w:b/>
        </w:rPr>
      </w:pPr>
      <w:r w:rsidRPr="00F2424A">
        <w:rPr>
          <w:b/>
        </w:rPr>
        <w:t>2ª. Questão</w:t>
      </w:r>
    </w:p>
    <w:p w14:paraId="472CD64E" w14:textId="77777777" w:rsidR="00F2424A" w:rsidRDefault="00F2424A">
      <w:r>
        <w:t>Descreva, em detalhes, o funcionamento do algoritmo de junção partição-hash</w:t>
      </w:r>
    </w:p>
    <w:p w14:paraId="1E26591C" w14:textId="77777777" w:rsidR="00F2424A" w:rsidRPr="00F2424A" w:rsidRDefault="00F2424A">
      <w:pPr>
        <w:rPr>
          <w:b/>
        </w:rPr>
      </w:pPr>
      <w:r w:rsidRPr="00F2424A">
        <w:rPr>
          <w:b/>
        </w:rPr>
        <w:t>3ª Questão</w:t>
      </w:r>
    </w:p>
    <w:p w14:paraId="40355ACB" w14:textId="77777777" w:rsidR="00F2424A" w:rsidRDefault="00F2424A">
      <w:r>
        <w:t>Qual é a diferença entre has estático e dinâmico</w:t>
      </w:r>
    </w:p>
    <w:p w14:paraId="59E8EC7F" w14:textId="77777777" w:rsidR="00F2424A" w:rsidRPr="00F2424A" w:rsidRDefault="00F2424A">
      <w:pPr>
        <w:rPr>
          <w:b/>
        </w:rPr>
      </w:pPr>
      <w:r w:rsidRPr="00F2424A">
        <w:rPr>
          <w:b/>
        </w:rPr>
        <w:t>4ª Questão</w:t>
      </w:r>
    </w:p>
    <w:p w14:paraId="57C59A4E" w14:textId="44A4C669" w:rsidR="00F2424A" w:rsidRDefault="00F2424A">
      <w:r>
        <w:t>O que é a ordem p de uma árvore B+? descreva as estrutura da estrutura interna dos nós e de folhas de uma árvore B+.</w:t>
      </w:r>
    </w:p>
    <w:p w14:paraId="31076C88" w14:textId="04DB61F8" w:rsidR="00871C27" w:rsidRPr="00871C27" w:rsidRDefault="00871C27">
      <w:pPr>
        <w:rPr>
          <w:b/>
          <w:bCs/>
        </w:rPr>
      </w:pPr>
      <w:r w:rsidRPr="00871C27">
        <w:rPr>
          <w:b/>
          <w:bCs/>
        </w:rPr>
        <w:t xml:space="preserve">5ª Questão </w:t>
      </w:r>
    </w:p>
    <w:p w14:paraId="70162965" w14:textId="20567D08" w:rsidR="00871C27" w:rsidRDefault="00871C27">
      <w:r w:rsidRPr="00871C27">
        <w:t>Anexe todas a respostas relacionadas a atividades e perguntas presentes na lista de atividades assíncronas até a data de 16/03/22. Resposta iguais de colegas terão nota ZERO na questão (até 2,0 pontos)</w:t>
      </w:r>
    </w:p>
    <w:p w14:paraId="52BD77D4" w14:textId="77777777" w:rsidR="00F2424A" w:rsidRDefault="00F2424A">
      <w:r>
        <w:t>Boa sorte</w:t>
      </w:r>
    </w:p>
    <w:p w14:paraId="49AAE385" w14:textId="77777777" w:rsidR="009425E1" w:rsidRDefault="009425E1"/>
    <w:p w14:paraId="46AA698E" w14:textId="28FAEC40" w:rsidR="009425E1" w:rsidRDefault="009425E1"/>
    <w:sectPr w:rsidR="009425E1" w:rsidSect="00E5599F">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wsDC1MDM1MzA3NDJV0lEKTi0uzszPAykwrAUAEMZldywAAAA="/>
  </w:docVars>
  <w:rsids>
    <w:rsidRoot w:val="00F2424A"/>
    <w:rsid w:val="00001EE5"/>
    <w:rsid w:val="00013AFE"/>
    <w:rsid w:val="000C449B"/>
    <w:rsid w:val="002A1D2C"/>
    <w:rsid w:val="002C1F67"/>
    <w:rsid w:val="00327C2A"/>
    <w:rsid w:val="00380DB4"/>
    <w:rsid w:val="004D06D9"/>
    <w:rsid w:val="005C0A7A"/>
    <w:rsid w:val="00607807"/>
    <w:rsid w:val="00617987"/>
    <w:rsid w:val="00717C2A"/>
    <w:rsid w:val="00771549"/>
    <w:rsid w:val="007D317A"/>
    <w:rsid w:val="00871C27"/>
    <w:rsid w:val="00932240"/>
    <w:rsid w:val="009402B2"/>
    <w:rsid w:val="009425E1"/>
    <w:rsid w:val="00A54E95"/>
    <w:rsid w:val="00B937FE"/>
    <w:rsid w:val="00C5161C"/>
    <w:rsid w:val="00CA38FE"/>
    <w:rsid w:val="00D30CBA"/>
    <w:rsid w:val="00DA65C6"/>
    <w:rsid w:val="00DB0514"/>
    <w:rsid w:val="00DB247D"/>
    <w:rsid w:val="00DB2F38"/>
    <w:rsid w:val="00E2796E"/>
    <w:rsid w:val="00E5599F"/>
    <w:rsid w:val="00F2424A"/>
    <w:rsid w:val="00F81BB7"/>
    <w:rsid w:val="00F95427"/>
    <w:rsid w:val="00FF4685"/>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D5409"/>
  <w15:docId w15:val="{49451943-CABB-4F93-AC7D-8C9FEBB72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99F"/>
    <w:rPr>
      <w:noProo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871C2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serra@pet-si.ufrrj.br"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50</Words>
  <Characters>1353</Characters>
  <Application>Microsoft Office Word</Application>
  <DocSecurity>0</DocSecurity>
  <Lines>11</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ra</dc:creator>
  <cp:lastModifiedBy>Sergio Serra</cp:lastModifiedBy>
  <cp:revision>3</cp:revision>
  <cp:lastPrinted>2012-05-09T14:23:00Z</cp:lastPrinted>
  <dcterms:created xsi:type="dcterms:W3CDTF">2022-03-17T16:38:00Z</dcterms:created>
  <dcterms:modified xsi:type="dcterms:W3CDTF">2022-03-17T16:38:00Z</dcterms:modified>
</cp:coreProperties>
</file>